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di cannabis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etere metilico di cedro.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A55330">
              <w:rPr>
                <w:noProof/>
              </w:rPr>
              <w:t>etere metilico di cedro</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9870-74-7</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43-38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2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Acute 1, H400</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5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Legnoso. Fruttato. Muschi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di cannabis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di cannabis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etere metilico di cedro (19870-74-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p w:rsidR="00A65092" w:rsidRPr="0069446B" w:rsidP="00A65092" w14:paraId="1965DBDA" w14:textId="0FFE3A91">
      <w:pPr>
        <w:pStyle w:val="SDSTextNormal"/>
      </w:pPr>
      <w:r>
        <w:rPr>
          <w:noProof/>
        </w:rPr>
        <w:t>Non contiene alcuna sostanza elencata nell’allegato XVII del REACH (condizioni di restrizione)</w:t>
      </w:r>
    </w:p>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Pericoloso per l’ambiente acquatico – Pericolo acuto, categoria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etere metilico di cedro. Può provocare una reazione allergic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1/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1/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di cannabis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di cannabis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1/06/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D80CA7F-AC2E-424E-BF0F-03B3240F3131}"/>
</file>

<file path=customXml/itemProps3.xml><?xml version="1.0" encoding="utf-8"?>
<ds:datastoreItem xmlns:ds="http://schemas.openxmlformats.org/officeDocument/2006/customXml" ds:itemID="{8D519040-8316-4167-A4A1-599BC2E60D18}"/>
</file>

<file path=customXml/itemProps4.xml><?xml version="1.0" encoding="utf-8"?>
<ds:datastoreItem xmlns:ds="http://schemas.openxmlformats.org/officeDocument/2006/customXml" ds:itemID="{6D53A41B-5964-4609-B81F-AD5319B470A1}"/>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